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A46174" w14:textId="793B82CB" w:rsidR="00932188" w:rsidRDefault="00932188" w:rsidP="00932188">
      <w:pPr>
        <w:pStyle w:val="FirstParagraph"/>
      </w:pPr>
      <w:r>
        <w:rPr>
          <w:b/>
          <w:bCs/>
          <w:noProof/>
        </w:rPr>
        <w:drawing>
          <wp:anchor distT="0" distB="0" distL="114300" distR="114300" simplePos="0" relativeHeight="251658752" behindDoc="0" locked="0" layoutInCell="1" allowOverlap="1" wp14:anchorId="32EFFFED" wp14:editId="0BFB331D">
            <wp:simplePos x="0" y="0"/>
            <wp:positionH relativeFrom="column">
              <wp:posOffset>0</wp:posOffset>
            </wp:positionH>
            <wp:positionV relativeFrom="paragraph">
              <wp:posOffset>1455420</wp:posOffset>
            </wp:positionV>
            <wp:extent cx="3131820" cy="2346960"/>
            <wp:effectExtent l="0" t="0" r="0" b="0"/>
            <wp:wrapTopAndBottom/>
            <wp:docPr id="730374981" name="Picture 12" descr="A screenshot of a be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374981" name="Picture 12" descr="A screenshot of a bee&#10;&#10;AI-generated content may be incorrect.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1820" cy="2346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679C">
        <w:rPr>
          <w:b/>
          <w:bCs/>
        </w:rPr>
        <w:t>OWASP Top 10 Lab Report — TryHackMe</w:t>
      </w:r>
      <w:r w:rsidR="003D679C">
        <w:br/>
      </w:r>
      <w:r w:rsidR="003D679C">
        <w:rPr>
          <w:b/>
          <w:bCs/>
        </w:rPr>
        <w:t>Author:</w:t>
      </w:r>
      <w:r w:rsidR="003D679C">
        <w:t xml:space="preserve"> Rishi Bose</w:t>
      </w:r>
      <w:r w:rsidR="003D679C">
        <w:br/>
      </w:r>
      <w:r w:rsidR="003D679C">
        <w:rPr>
          <w:b/>
          <w:bCs/>
        </w:rPr>
        <w:t>Date:</w:t>
      </w:r>
      <w:r w:rsidR="003D679C">
        <w:t xml:space="preserve"> 25 June 2025</w:t>
      </w:r>
      <w:r w:rsidR="003D679C">
        <w:br/>
      </w:r>
      <w:r w:rsidR="003D679C">
        <w:rPr>
          <w:b/>
          <w:bCs/>
        </w:rPr>
        <w:t>College:</w:t>
      </w:r>
      <w:r w:rsidR="003D679C">
        <w:t xml:space="preserve"> NMIMS Mumbai</w:t>
      </w:r>
      <w:r w:rsidR="003D679C">
        <w:br/>
      </w:r>
      <w:r w:rsidR="003D679C">
        <w:rPr>
          <w:b/>
          <w:bCs/>
        </w:rPr>
        <w:t>Program:</w:t>
      </w:r>
      <w:r w:rsidR="003D679C">
        <w:t xml:space="preserve"> </w:t>
      </w:r>
      <w:proofErr w:type="gramStart"/>
      <w:r w:rsidR="003D679C">
        <w:t>B.Tech</w:t>
      </w:r>
      <w:proofErr w:type="gramEnd"/>
      <w:r w:rsidR="003D679C">
        <w:t xml:space="preserve"> Cybersecurity (3rd Year)</w:t>
      </w:r>
    </w:p>
    <w:p w14:paraId="410F60F2" w14:textId="1FEC96B4" w:rsidR="004B412B" w:rsidRDefault="00932188" w:rsidP="00932188">
      <w:pPr>
        <w:pStyle w:val="BodyText"/>
      </w:pPr>
      <w:r w:rsidRPr="00932188">
        <w:rPr>
          <w:b/>
          <w:bCs/>
        </w:rPr>
        <w:t>Badge</w:t>
      </w:r>
      <w:r w:rsidR="003D679C">
        <w:pict w14:anchorId="5F55AA1B">
          <v:rect id="_x0000_i1025" style="width:0;height:1.5pt" o:hralign="center" o:hrstd="t" o:hr="t"/>
        </w:pict>
      </w:r>
    </w:p>
    <w:p w14:paraId="0606ED93" w14:textId="77777777" w:rsidR="004B412B" w:rsidRDefault="003D679C">
      <w:pPr>
        <w:pStyle w:val="Heading3"/>
      </w:pPr>
      <w:bookmarkStart w:id="0" w:name="overview"/>
      <w:r>
        <w:rPr>
          <w:rFonts w:ascii="Segoe UI Emoji" w:hAnsi="Segoe UI Emoji" w:cs="Segoe UI Emoji"/>
        </w:rPr>
        <w:t>🚀</w:t>
      </w:r>
      <w:r>
        <w:t xml:space="preserve"> Overview</w:t>
      </w:r>
    </w:p>
    <w:p w14:paraId="52D4C2B8" w14:textId="77777777" w:rsidR="004B412B" w:rsidRDefault="003D679C">
      <w:pPr>
        <w:pStyle w:val="FirstParagraph"/>
      </w:pPr>
      <w:r>
        <w:t xml:space="preserve">This report documents my practical journey through the </w:t>
      </w:r>
      <w:r>
        <w:rPr>
          <w:b/>
          <w:bCs/>
        </w:rPr>
        <w:t>OWASP Top 10 Web Application Security Risks</w:t>
      </w:r>
      <w:r>
        <w:t xml:space="preserve">, completed on </w:t>
      </w:r>
      <w:r>
        <w:rPr>
          <w:b/>
          <w:bCs/>
        </w:rPr>
        <w:t>TryHackMe</w:t>
      </w:r>
      <w:r>
        <w:t>. Each task in the room mimicked a real-world vulnerability, offering a safe and guided environment to practice offensive and defensive security techniques.</w:t>
      </w:r>
    </w:p>
    <w:p w14:paraId="473EEE07" w14:textId="77777777" w:rsidR="004B412B" w:rsidRDefault="003D679C">
      <w:r>
        <w:pict w14:anchorId="746BA6D2">
          <v:rect id="_x0000_i1026" style="width:0;height:1.5pt" o:hralign="center" o:hrstd="t" o:hr="t"/>
        </w:pict>
      </w:r>
    </w:p>
    <w:p w14:paraId="543E4C92" w14:textId="77777777" w:rsidR="004B412B" w:rsidRDefault="003D679C">
      <w:pPr>
        <w:pStyle w:val="Heading3"/>
      </w:pPr>
      <w:bookmarkStart w:id="1" w:name="broken-access-control"/>
      <w:bookmarkEnd w:id="0"/>
      <w:r>
        <w:t xml:space="preserve">1. </w:t>
      </w:r>
      <w:r>
        <w:rPr>
          <w:b/>
          <w:bCs/>
        </w:rPr>
        <w:t>Broken Access Control</w:t>
      </w:r>
    </w:p>
    <w:p w14:paraId="750C688F" w14:textId="77777777" w:rsidR="004B412B" w:rsidRDefault="003D679C">
      <w:pPr>
        <w:pStyle w:val="Compact"/>
        <w:numPr>
          <w:ilvl w:val="0"/>
          <w:numId w:val="2"/>
        </w:numPr>
      </w:pPr>
      <w:r>
        <w:rPr>
          <w:b/>
          <w:bCs/>
        </w:rPr>
        <w:t>Target URL:</w:t>
      </w:r>
      <w:r>
        <w:t xml:space="preserve"> </w:t>
      </w:r>
      <w:r>
        <w:rPr>
          <w:rStyle w:val="VerbatimChar"/>
        </w:rPr>
        <w:t>http://10.10.197.60:81/</w:t>
      </w:r>
    </w:p>
    <w:p w14:paraId="781428E3" w14:textId="77777777" w:rsidR="004B412B" w:rsidRDefault="003D679C">
      <w:pPr>
        <w:pStyle w:val="Compact"/>
        <w:numPr>
          <w:ilvl w:val="0"/>
          <w:numId w:val="2"/>
        </w:numPr>
      </w:pPr>
      <w:r>
        <w:rPr>
          <w:b/>
          <w:bCs/>
        </w:rPr>
        <w:t>Discovery:</w:t>
      </w:r>
      <w:r>
        <w:t xml:space="preserve"> Developer note hinted at </w:t>
      </w:r>
      <w:r>
        <w:rPr>
          <w:rStyle w:val="VerbatimChar"/>
        </w:rPr>
        <w:t>/assets/</w:t>
      </w:r>
      <w:r>
        <w:t xml:space="preserve"> directory</w:t>
      </w:r>
    </w:p>
    <w:p w14:paraId="38717EE2" w14:textId="77777777" w:rsidR="004B412B" w:rsidRDefault="003D679C">
      <w:pPr>
        <w:pStyle w:val="Compact"/>
        <w:numPr>
          <w:ilvl w:val="0"/>
          <w:numId w:val="2"/>
        </w:numPr>
      </w:pPr>
      <w:r>
        <w:rPr>
          <w:b/>
          <w:bCs/>
        </w:rPr>
        <w:t>Sensitive File:</w:t>
      </w:r>
      <w:r>
        <w:t xml:space="preserve"> </w:t>
      </w:r>
      <w:r>
        <w:rPr>
          <w:rStyle w:val="VerbatimChar"/>
        </w:rPr>
        <w:t>users.bak</w:t>
      </w:r>
    </w:p>
    <w:p w14:paraId="751D65A9" w14:textId="77777777" w:rsidR="004B412B" w:rsidRDefault="003D679C">
      <w:pPr>
        <w:pStyle w:val="Compact"/>
        <w:numPr>
          <w:ilvl w:val="0"/>
          <w:numId w:val="2"/>
        </w:numPr>
      </w:pPr>
      <w:r>
        <w:rPr>
          <w:b/>
          <w:bCs/>
        </w:rPr>
        <w:t>Password Hash Extracted:</w:t>
      </w:r>
      <w:r>
        <w:t xml:space="preserve"> For user </w:t>
      </w:r>
      <w:r>
        <w:rPr>
          <w:rStyle w:val="VerbatimChar"/>
        </w:rPr>
        <w:t>admin</w:t>
      </w:r>
    </w:p>
    <w:p w14:paraId="03D20221" w14:textId="77777777" w:rsidR="004B412B" w:rsidRDefault="003D679C">
      <w:pPr>
        <w:pStyle w:val="Compact"/>
        <w:numPr>
          <w:ilvl w:val="0"/>
          <w:numId w:val="2"/>
        </w:numPr>
      </w:pPr>
      <w:r>
        <w:rPr>
          <w:b/>
          <w:bCs/>
        </w:rPr>
        <w:t>Password Cracked:</w:t>
      </w:r>
      <w:r>
        <w:t xml:space="preserve"> </w:t>
      </w:r>
      <w:r>
        <w:rPr>
          <w:rStyle w:val="VerbatimChar"/>
        </w:rPr>
        <w:t>qwertyuiop</w:t>
      </w:r>
    </w:p>
    <w:p w14:paraId="2AA857AC" w14:textId="77777777" w:rsidR="004B412B" w:rsidRDefault="003D679C">
      <w:pPr>
        <w:pStyle w:val="Compact"/>
        <w:numPr>
          <w:ilvl w:val="0"/>
          <w:numId w:val="2"/>
        </w:numPr>
      </w:pPr>
      <w:r>
        <w:rPr>
          <w:b/>
          <w:bCs/>
        </w:rPr>
        <w:t>Logged in as Admin:</w:t>
      </w:r>
      <w:r>
        <w:t xml:space="preserve"> Flag retrieved successfully.</w:t>
      </w:r>
    </w:p>
    <w:p w14:paraId="3ADBA1D0" w14:textId="551BAFF1" w:rsidR="00932188" w:rsidRDefault="00932188" w:rsidP="00932188">
      <w:pPr>
        <w:pStyle w:val="Compact"/>
        <w:ind w:left="720"/>
      </w:pPr>
      <w:r>
        <w:rPr>
          <w:b/>
          <w:bCs/>
          <w:noProof/>
        </w:rPr>
        <w:lastRenderedPageBreak/>
        <w:drawing>
          <wp:inline distT="0" distB="0" distL="0" distR="0" wp14:anchorId="223991A9" wp14:editId="7C42A9D7">
            <wp:extent cx="5943600" cy="1775460"/>
            <wp:effectExtent l="0" t="0" r="0" b="0"/>
            <wp:docPr id="821710328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710328" name="Picture 2" descr="A screenshot of a computer&#10;&#10;AI-generated content may be incorrect.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8375B" w14:textId="77777777" w:rsidR="004B412B" w:rsidRDefault="003D679C">
      <w:r>
        <w:pict w14:anchorId="60EBBE66">
          <v:rect id="_x0000_i1027" style="width:0;height:1.5pt" o:hralign="center" o:hrstd="t" o:hr="t"/>
        </w:pict>
      </w:r>
    </w:p>
    <w:p w14:paraId="62B057AD" w14:textId="77777777" w:rsidR="004B412B" w:rsidRDefault="003D679C">
      <w:pPr>
        <w:pStyle w:val="Heading3"/>
      </w:pPr>
      <w:bookmarkStart w:id="2" w:name="cryptographic-failures"/>
      <w:bookmarkEnd w:id="1"/>
      <w:r>
        <w:t xml:space="preserve">2. </w:t>
      </w:r>
      <w:r>
        <w:rPr>
          <w:b/>
          <w:bCs/>
        </w:rPr>
        <w:t>Cryptographic Failures</w:t>
      </w:r>
    </w:p>
    <w:p w14:paraId="22207BD7" w14:textId="77777777" w:rsidR="004B412B" w:rsidRDefault="003D679C">
      <w:pPr>
        <w:pStyle w:val="Compact"/>
        <w:numPr>
          <w:ilvl w:val="0"/>
          <w:numId w:val="3"/>
        </w:numPr>
      </w:pPr>
      <w:r>
        <w:rPr>
          <w:b/>
          <w:bCs/>
        </w:rPr>
        <w:t>Task:</w:t>
      </w:r>
      <w:r>
        <w:t xml:space="preserve"> Identify and crack weak password hashes (MD5).</w:t>
      </w:r>
    </w:p>
    <w:p w14:paraId="533BA179" w14:textId="77777777" w:rsidR="004B412B" w:rsidRDefault="003D679C">
      <w:pPr>
        <w:pStyle w:val="Compact"/>
        <w:numPr>
          <w:ilvl w:val="0"/>
          <w:numId w:val="3"/>
        </w:numPr>
      </w:pPr>
      <w:r>
        <w:rPr>
          <w:b/>
          <w:bCs/>
        </w:rPr>
        <w:t>Tool Used:</w:t>
      </w:r>
      <w:r>
        <w:t xml:space="preserve"> </w:t>
      </w:r>
      <w:hyperlink r:id="rId7">
        <w:r>
          <w:rPr>
            <w:rStyle w:val="Hyperlink"/>
          </w:rPr>
          <w:t>crackstation.net</w:t>
        </w:r>
      </w:hyperlink>
    </w:p>
    <w:p w14:paraId="31AE8BE7" w14:textId="77777777" w:rsidR="004B412B" w:rsidRPr="00932188" w:rsidRDefault="003D679C">
      <w:pPr>
        <w:pStyle w:val="Compact"/>
        <w:numPr>
          <w:ilvl w:val="0"/>
          <w:numId w:val="3"/>
        </w:numPr>
        <w:rPr>
          <w:rStyle w:val="VerbatimChar"/>
          <w:rFonts w:asciiTheme="minorHAnsi" w:hAnsiTheme="minorHAnsi"/>
          <w:sz w:val="24"/>
        </w:rPr>
      </w:pPr>
      <w:r>
        <w:rPr>
          <w:b/>
          <w:bCs/>
        </w:rPr>
        <w:t>Example:</w:t>
      </w:r>
      <w:r>
        <w:t xml:space="preserve"> </w:t>
      </w:r>
      <w:r>
        <w:rPr>
          <w:rStyle w:val="VerbatimChar"/>
        </w:rPr>
        <w:t>6eea9b7ef19179a06954edd0f6c05ceb</w:t>
      </w:r>
      <w:r>
        <w:t xml:space="preserve"> → </w:t>
      </w:r>
      <w:proofErr w:type="spellStart"/>
      <w:r>
        <w:rPr>
          <w:rStyle w:val="VerbatimChar"/>
        </w:rPr>
        <w:t>qwertyuiop</w:t>
      </w:r>
      <w:proofErr w:type="spellEnd"/>
    </w:p>
    <w:p w14:paraId="57BF70D3" w14:textId="5A3357C2" w:rsidR="00932188" w:rsidRDefault="00932188" w:rsidP="00932188">
      <w:pPr>
        <w:pStyle w:val="Compact"/>
        <w:ind w:left="720"/>
      </w:pPr>
      <w:r>
        <w:rPr>
          <w:b/>
          <w:bCs/>
          <w:noProof/>
        </w:rPr>
        <w:drawing>
          <wp:inline distT="0" distB="0" distL="0" distR="0" wp14:anchorId="7EBA83F1" wp14:editId="525E4A30">
            <wp:extent cx="5943600" cy="2529205"/>
            <wp:effectExtent l="0" t="0" r="0" b="0"/>
            <wp:docPr id="427196373" name="Picture 7" descr="A red frame with a blue sk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196373" name="Picture 7" descr="A red frame with a blue sky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9FACE" w14:textId="77777777" w:rsidR="004B412B" w:rsidRDefault="003D679C">
      <w:r>
        <w:pict w14:anchorId="4EF42F7D">
          <v:rect id="_x0000_i1028" style="width:0;height:1.5pt" o:hralign="center" o:hrstd="t" o:hr="t"/>
        </w:pict>
      </w:r>
    </w:p>
    <w:p w14:paraId="1B577B2B" w14:textId="77777777" w:rsidR="004B412B" w:rsidRDefault="003D679C">
      <w:pPr>
        <w:pStyle w:val="Heading3"/>
      </w:pPr>
      <w:bookmarkStart w:id="3" w:name="injection-command-injection"/>
      <w:bookmarkEnd w:id="2"/>
      <w:r>
        <w:t xml:space="preserve">3. </w:t>
      </w:r>
      <w:r>
        <w:rPr>
          <w:b/>
          <w:bCs/>
        </w:rPr>
        <w:t>Injection (Command Injection)</w:t>
      </w:r>
    </w:p>
    <w:p w14:paraId="061CDB4B" w14:textId="77777777" w:rsidR="004B412B" w:rsidRDefault="003D679C">
      <w:pPr>
        <w:pStyle w:val="Compact"/>
        <w:numPr>
          <w:ilvl w:val="0"/>
          <w:numId w:val="4"/>
        </w:numPr>
      </w:pPr>
      <w:r>
        <w:rPr>
          <w:b/>
          <w:bCs/>
        </w:rPr>
        <w:t>Target URL:</w:t>
      </w:r>
      <w:r>
        <w:t xml:space="preserve"> </w:t>
      </w:r>
      <w:r>
        <w:rPr>
          <w:rStyle w:val="VerbatimChar"/>
        </w:rPr>
        <w:t>http://10.10.41.61:82/</w:t>
      </w:r>
    </w:p>
    <w:p w14:paraId="1C158857" w14:textId="77777777" w:rsidR="004B412B" w:rsidRDefault="003D679C">
      <w:pPr>
        <w:pStyle w:val="Compact"/>
        <w:numPr>
          <w:ilvl w:val="0"/>
          <w:numId w:val="4"/>
        </w:numPr>
      </w:pPr>
      <w:r>
        <w:rPr>
          <w:b/>
          <w:bCs/>
        </w:rPr>
        <w:t>Payload Used:</w:t>
      </w:r>
      <w:r>
        <w:t xml:space="preserve"> </w:t>
      </w:r>
      <w:r>
        <w:rPr>
          <w:rStyle w:val="VerbatimChar"/>
        </w:rPr>
        <w:t>$(ls /)</w:t>
      </w:r>
    </w:p>
    <w:p w14:paraId="011C3F03" w14:textId="77777777" w:rsidR="004B412B" w:rsidRDefault="003D679C">
      <w:pPr>
        <w:pStyle w:val="Compact"/>
        <w:numPr>
          <w:ilvl w:val="0"/>
          <w:numId w:val="4"/>
        </w:numPr>
      </w:pPr>
      <w:r>
        <w:rPr>
          <w:b/>
          <w:bCs/>
        </w:rPr>
        <w:t>Exploited via Field:</w:t>
      </w:r>
      <w:r>
        <w:t xml:space="preserve"> </w:t>
      </w:r>
      <w:r>
        <w:rPr>
          <w:rStyle w:val="VerbatimChar"/>
        </w:rPr>
        <w:t>mooing</w:t>
      </w:r>
    </w:p>
    <w:p w14:paraId="33A9FB8E" w14:textId="77777777" w:rsidR="004B412B" w:rsidRDefault="003D679C">
      <w:pPr>
        <w:pStyle w:val="Compact"/>
        <w:numPr>
          <w:ilvl w:val="0"/>
          <w:numId w:val="4"/>
        </w:numPr>
      </w:pPr>
      <w:r>
        <w:rPr>
          <w:b/>
          <w:bCs/>
        </w:rPr>
        <w:t>Outcome:</w:t>
      </w:r>
      <w:r>
        <w:t xml:space="preserve"> </w:t>
      </w:r>
      <w:proofErr w:type="gramStart"/>
      <w:r>
        <w:t>Listed files,</w:t>
      </w:r>
      <w:proofErr w:type="gramEnd"/>
      <w:r>
        <w:t xml:space="preserve"> found sensitive data.</w:t>
      </w:r>
    </w:p>
    <w:p w14:paraId="48C03F4C" w14:textId="4C79CC41" w:rsidR="00932188" w:rsidRDefault="00932188">
      <w:pPr>
        <w:pStyle w:val="Compact"/>
        <w:numPr>
          <w:ilvl w:val="0"/>
          <w:numId w:val="4"/>
        </w:numPr>
      </w:pPr>
      <w:r>
        <w:rPr>
          <w:b/>
          <w:bCs/>
          <w:noProof/>
        </w:rPr>
        <w:lastRenderedPageBreak/>
        <w:drawing>
          <wp:inline distT="0" distB="0" distL="0" distR="0" wp14:anchorId="779DA789" wp14:editId="309DC45A">
            <wp:extent cx="5943600" cy="4110990"/>
            <wp:effectExtent l="0" t="0" r="0" b="0"/>
            <wp:docPr id="1882394781" name="Picture 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2394781" name="Picture 8" descr="A screenshot of a computer&#10;&#10;AI-generated content may be incorrect.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4F004" w14:textId="04E59EBE" w:rsidR="00932188" w:rsidRDefault="00932188" w:rsidP="00932188">
      <w:pPr>
        <w:pStyle w:val="Compact"/>
        <w:ind w:left="720"/>
      </w:pPr>
    </w:p>
    <w:p w14:paraId="1B244989" w14:textId="77777777" w:rsidR="004B412B" w:rsidRDefault="003D679C">
      <w:r>
        <w:pict w14:anchorId="08CE9F7C">
          <v:rect id="_x0000_i1029" style="width:0;height:1.5pt" o:hralign="center" o:hrstd="t" o:hr="t"/>
        </w:pict>
      </w:r>
    </w:p>
    <w:p w14:paraId="5A25CEAB" w14:textId="77777777" w:rsidR="004B412B" w:rsidRDefault="003D679C">
      <w:pPr>
        <w:pStyle w:val="Heading3"/>
      </w:pPr>
      <w:bookmarkStart w:id="4" w:name="insecure-design"/>
      <w:bookmarkEnd w:id="3"/>
      <w:r>
        <w:t xml:space="preserve">4. </w:t>
      </w:r>
      <w:r>
        <w:rPr>
          <w:b/>
          <w:bCs/>
        </w:rPr>
        <w:t>Insecure Design</w:t>
      </w:r>
    </w:p>
    <w:p w14:paraId="777659A9" w14:textId="77777777" w:rsidR="004B412B" w:rsidRDefault="003D679C">
      <w:pPr>
        <w:pStyle w:val="Compact"/>
        <w:numPr>
          <w:ilvl w:val="0"/>
          <w:numId w:val="5"/>
        </w:numPr>
      </w:pPr>
      <w:r>
        <w:rPr>
          <w:b/>
          <w:bCs/>
        </w:rPr>
        <w:t>Target:</w:t>
      </w:r>
      <w:r>
        <w:t xml:space="preserve"> Password reset bypass</w:t>
      </w:r>
    </w:p>
    <w:p w14:paraId="125AA155" w14:textId="77777777" w:rsidR="004B412B" w:rsidRDefault="003D679C">
      <w:pPr>
        <w:pStyle w:val="Compact"/>
        <w:numPr>
          <w:ilvl w:val="0"/>
          <w:numId w:val="5"/>
        </w:numPr>
      </w:pPr>
      <w:r>
        <w:rPr>
          <w:b/>
          <w:bCs/>
        </w:rPr>
        <w:t>URL:</w:t>
      </w:r>
      <w:r>
        <w:t xml:space="preserve"> </w:t>
      </w:r>
      <w:r>
        <w:rPr>
          <w:rStyle w:val="VerbatimChar"/>
        </w:rPr>
        <w:t>http://10.10.41.61:85/</w:t>
      </w:r>
    </w:p>
    <w:p w14:paraId="39EBF3F3" w14:textId="77777777" w:rsidR="004B412B" w:rsidRDefault="003D679C">
      <w:pPr>
        <w:pStyle w:val="Compact"/>
        <w:numPr>
          <w:ilvl w:val="0"/>
          <w:numId w:val="5"/>
        </w:numPr>
      </w:pPr>
      <w:r>
        <w:rPr>
          <w:b/>
          <w:bCs/>
        </w:rPr>
        <w:t>User Affected:</w:t>
      </w:r>
      <w:r>
        <w:t xml:space="preserve"> </w:t>
      </w:r>
      <w:r>
        <w:rPr>
          <w:rStyle w:val="VerbatimChar"/>
        </w:rPr>
        <w:t>joseph</w:t>
      </w:r>
    </w:p>
    <w:p w14:paraId="2BFA825A" w14:textId="77777777" w:rsidR="004B412B" w:rsidRDefault="003D679C">
      <w:pPr>
        <w:pStyle w:val="Compact"/>
        <w:numPr>
          <w:ilvl w:val="0"/>
          <w:numId w:val="5"/>
        </w:numPr>
      </w:pPr>
      <w:r>
        <w:rPr>
          <w:b/>
          <w:bCs/>
        </w:rPr>
        <w:t>Exploit:</w:t>
      </w:r>
      <w:r>
        <w:t xml:space="preserve"> Re-registered using minor space: </w:t>
      </w:r>
      <w:r>
        <w:rPr>
          <w:rStyle w:val="VerbatimChar"/>
        </w:rPr>
        <w:t>joseph</w:t>
      </w:r>
    </w:p>
    <w:p w14:paraId="44677EB4" w14:textId="77777777" w:rsidR="004B412B" w:rsidRDefault="003D679C">
      <w:pPr>
        <w:pStyle w:val="Compact"/>
        <w:numPr>
          <w:ilvl w:val="0"/>
          <w:numId w:val="5"/>
        </w:numPr>
      </w:pPr>
      <w:r>
        <w:rPr>
          <w:b/>
          <w:bCs/>
        </w:rPr>
        <w:t>Reset Password To:</w:t>
      </w:r>
      <w:r>
        <w:t xml:space="preserve"> </w:t>
      </w:r>
      <w:r>
        <w:rPr>
          <w:rStyle w:val="VerbatimChar"/>
        </w:rPr>
        <w:t>eFqcNZShfzjn5V</w:t>
      </w:r>
    </w:p>
    <w:p w14:paraId="51748838" w14:textId="77777777" w:rsidR="004B412B" w:rsidRDefault="003D679C">
      <w:pPr>
        <w:pStyle w:val="Compact"/>
        <w:numPr>
          <w:ilvl w:val="0"/>
          <w:numId w:val="5"/>
        </w:numPr>
      </w:pPr>
      <w:r>
        <w:rPr>
          <w:b/>
          <w:bCs/>
        </w:rPr>
        <w:t>Flag:</w:t>
      </w:r>
      <w:r>
        <w:t xml:space="preserve"> </w:t>
      </w:r>
      <w:r>
        <w:rPr>
          <w:rStyle w:val="VerbatimChar"/>
        </w:rPr>
        <w:t>THM{Not_3ven_c4tz_c0uld_sav3_U!}</w:t>
      </w:r>
    </w:p>
    <w:p w14:paraId="7E9ABB75" w14:textId="77777777" w:rsidR="004B412B" w:rsidRDefault="003D679C">
      <w:r>
        <w:pict w14:anchorId="79C9200D">
          <v:rect id="_x0000_i1030" style="width:0;height:1.5pt" o:hralign="center" o:hrstd="t" o:hr="t"/>
        </w:pict>
      </w:r>
    </w:p>
    <w:p w14:paraId="11168605" w14:textId="77777777" w:rsidR="004B412B" w:rsidRDefault="003D679C">
      <w:pPr>
        <w:pStyle w:val="Heading3"/>
      </w:pPr>
      <w:bookmarkStart w:id="5" w:name="security-misconfiguration"/>
      <w:bookmarkEnd w:id="4"/>
      <w:r>
        <w:t xml:space="preserve">5. </w:t>
      </w:r>
      <w:r>
        <w:rPr>
          <w:b/>
          <w:bCs/>
        </w:rPr>
        <w:t>Security Misconfiguration</w:t>
      </w:r>
    </w:p>
    <w:p w14:paraId="282033E0" w14:textId="77777777" w:rsidR="004B412B" w:rsidRDefault="003D679C">
      <w:pPr>
        <w:pStyle w:val="Compact"/>
        <w:numPr>
          <w:ilvl w:val="0"/>
          <w:numId w:val="6"/>
        </w:numPr>
      </w:pPr>
      <w:r>
        <w:rPr>
          <w:b/>
          <w:bCs/>
        </w:rPr>
        <w:t>Target URL:</w:t>
      </w:r>
      <w:r>
        <w:t xml:space="preserve"> </w:t>
      </w:r>
      <w:r>
        <w:rPr>
          <w:rStyle w:val="VerbatimChar"/>
        </w:rPr>
        <w:t>http://10.10.67.185:86/console</w:t>
      </w:r>
    </w:p>
    <w:p w14:paraId="7672EBD8" w14:textId="77777777" w:rsidR="004B412B" w:rsidRDefault="003D679C">
      <w:pPr>
        <w:pStyle w:val="Compact"/>
        <w:numPr>
          <w:ilvl w:val="0"/>
          <w:numId w:val="6"/>
        </w:numPr>
      </w:pPr>
      <w:r>
        <w:rPr>
          <w:b/>
          <w:bCs/>
        </w:rPr>
        <w:t>Framework:</w:t>
      </w:r>
      <w:r>
        <w:t xml:space="preserve"> Werkzeug Debug Console</w:t>
      </w:r>
    </w:p>
    <w:p w14:paraId="31CEA4A5" w14:textId="77777777" w:rsidR="004B412B" w:rsidRDefault="003D679C">
      <w:pPr>
        <w:pStyle w:val="Compact"/>
        <w:numPr>
          <w:ilvl w:val="0"/>
          <w:numId w:val="6"/>
        </w:numPr>
      </w:pPr>
      <w:r>
        <w:rPr>
          <w:b/>
          <w:bCs/>
        </w:rPr>
        <w:t>Payload:</w:t>
      </w:r>
      <w:r>
        <w:t xml:space="preserve"> </w:t>
      </w:r>
      <w:r>
        <w:rPr>
          <w:rStyle w:val="VerbatimChar"/>
        </w:rPr>
        <w:t>import os; print(os.popen("ls -l").read())</w:t>
      </w:r>
    </w:p>
    <w:p w14:paraId="5F8F2C6D" w14:textId="77777777" w:rsidR="004B412B" w:rsidRDefault="003D679C">
      <w:pPr>
        <w:pStyle w:val="Compact"/>
        <w:numPr>
          <w:ilvl w:val="0"/>
          <w:numId w:val="6"/>
        </w:numPr>
      </w:pPr>
      <w:r>
        <w:rPr>
          <w:b/>
          <w:bCs/>
        </w:rPr>
        <w:t>Discovered File:</w:t>
      </w:r>
      <w:r>
        <w:t xml:space="preserve"> </w:t>
      </w:r>
      <w:r>
        <w:rPr>
          <w:rStyle w:val="VerbatimChar"/>
        </w:rPr>
        <w:t>site.db</w:t>
      </w:r>
    </w:p>
    <w:p w14:paraId="12A82D50" w14:textId="77777777" w:rsidR="004B412B" w:rsidRPr="00932188" w:rsidRDefault="003D679C">
      <w:pPr>
        <w:pStyle w:val="Compact"/>
        <w:numPr>
          <w:ilvl w:val="0"/>
          <w:numId w:val="6"/>
        </w:numPr>
        <w:rPr>
          <w:rStyle w:val="VerbatimChar"/>
          <w:rFonts w:asciiTheme="minorHAnsi" w:hAnsiTheme="minorHAnsi"/>
          <w:sz w:val="24"/>
        </w:rPr>
      </w:pPr>
      <w:r>
        <w:rPr>
          <w:b/>
          <w:bCs/>
        </w:rPr>
        <w:t>Flag Retrieved From:</w:t>
      </w:r>
      <w:r>
        <w:t xml:space="preserve"> </w:t>
      </w:r>
      <w:r>
        <w:rPr>
          <w:rStyle w:val="VerbatimChar"/>
        </w:rPr>
        <w:t>app.py</w:t>
      </w:r>
    </w:p>
    <w:p w14:paraId="30AB88BF" w14:textId="68CA2E51" w:rsidR="00932188" w:rsidRDefault="00932188" w:rsidP="00932188">
      <w:pPr>
        <w:pStyle w:val="Compact"/>
        <w:ind w:left="720"/>
      </w:pPr>
      <w:r>
        <w:rPr>
          <w:b/>
          <w:bCs/>
          <w:noProof/>
        </w:rPr>
        <w:lastRenderedPageBreak/>
        <w:drawing>
          <wp:inline distT="0" distB="0" distL="0" distR="0" wp14:anchorId="2F5FD8E1" wp14:editId="693FA13E">
            <wp:extent cx="4899660" cy="2487295"/>
            <wp:effectExtent l="0" t="0" r="0" b="0"/>
            <wp:docPr id="1138286417" name="Picture 9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286417" name="Picture 9" descr="A screenshot of a computer&#10;&#10;AI-generated content may be incorrect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660" cy="248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F1620" w14:textId="77777777" w:rsidR="004B412B" w:rsidRDefault="003D679C">
      <w:r>
        <w:pict w14:anchorId="33DF81EB">
          <v:rect id="_x0000_i1031" style="width:0;height:1.5pt" o:hralign="center" o:hrstd="t" o:hr="t"/>
        </w:pict>
      </w:r>
    </w:p>
    <w:p w14:paraId="0160AF15" w14:textId="77777777" w:rsidR="004B412B" w:rsidRDefault="003D679C">
      <w:pPr>
        <w:pStyle w:val="Heading3"/>
      </w:pPr>
      <w:bookmarkStart w:id="6" w:name="vulnerable-and-outdated-components"/>
      <w:bookmarkEnd w:id="5"/>
      <w:r>
        <w:t xml:space="preserve">6. </w:t>
      </w:r>
      <w:r>
        <w:rPr>
          <w:b/>
          <w:bCs/>
        </w:rPr>
        <w:t>Vulnerable and Outdated Components</w:t>
      </w:r>
    </w:p>
    <w:p w14:paraId="752969DB" w14:textId="77777777" w:rsidR="004B412B" w:rsidRDefault="003D679C">
      <w:pPr>
        <w:pStyle w:val="Compact"/>
        <w:numPr>
          <w:ilvl w:val="0"/>
          <w:numId w:val="7"/>
        </w:numPr>
      </w:pPr>
      <w:r>
        <w:rPr>
          <w:b/>
          <w:bCs/>
        </w:rPr>
        <w:t>Target:</w:t>
      </w:r>
      <w:r>
        <w:t xml:space="preserve"> Nostromo Web Server v1.9.6</w:t>
      </w:r>
    </w:p>
    <w:p w14:paraId="50CEDD5C" w14:textId="77777777" w:rsidR="004B412B" w:rsidRDefault="003D679C">
      <w:pPr>
        <w:pStyle w:val="Compact"/>
        <w:numPr>
          <w:ilvl w:val="0"/>
          <w:numId w:val="7"/>
        </w:numPr>
      </w:pPr>
      <w:r>
        <w:rPr>
          <w:b/>
          <w:bCs/>
        </w:rPr>
        <w:t>Exploit Used:</w:t>
      </w:r>
      <w:r>
        <w:t xml:space="preserve"> CVE-2019-16278 (Python exploit script)</w:t>
      </w:r>
    </w:p>
    <w:p w14:paraId="2B0EFFE5" w14:textId="77777777" w:rsidR="004B412B" w:rsidRDefault="003D679C">
      <w:pPr>
        <w:pStyle w:val="Compact"/>
        <w:numPr>
          <w:ilvl w:val="0"/>
          <w:numId w:val="7"/>
        </w:numPr>
      </w:pPr>
      <w:r>
        <w:rPr>
          <w:b/>
          <w:bCs/>
        </w:rPr>
        <w:t>Command:</w:t>
      </w:r>
      <w:r>
        <w:t xml:space="preserve"> </w:t>
      </w:r>
      <w:r>
        <w:rPr>
          <w:rStyle w:val="VerbatimChar"/>
        </w:rPr>
        <w:t>python2 exploit.py 10.10.67.185 84 id</w:t>
      </w:r>
    </w:p>
    <w:p w14:paraId="797BB620" w14:textId="77777777" w:rsidR="004B412B" w:rsidRDefault="003D679C">
      <w:pPr>
        <w:pStyle w:val="Compact"/>
        <w:numPr>
          <w:ilvl w:val="0"/>
          <w:numId w:val="7"/>
        </w:numPr>
      </w:pPr>
      <w:r>
        <w:rPr>
          <w:b/>
          <w:bCs/>
        </w:rPr>
        <w:t>Flag File:</w:t>
      </w:r>
      <w:r>
        <w:t xml:space="preserve"> </w:t>
      </w:r>
      <w:r>
        <w:rPr>
          <w:rStyle w:val="VerbatimChar"/>
        </w:rPr>
        <w:t>/opt/flag.txt</w:t>
      </w:r>
    </w:p>
    <w:p w14:paraId="1A06E3D6" w14:textId="77777777" w:rsidR="004B412B" w:rsidRDefault="003D679C">
      <w:pPr>
        <w:pStyle w:val="Compact"/>
        <w:numPr>
          <w:ilvl w:val="0"/>
          <w:numId w:val="7"/>
        </w:numPr>
      </w:pPr>
      <w:r>
        <w:rPr>
          <w:b/>
          <w:bCs/>
        </w:rPr>
        <w:t>Flag:</w:t>
      </w:r>
      <w:r>
        <w:t xml:space="preserve"> </w:t>
      </w:r>
      <w:r>
        <w:rPr>
          <w:rStyle w:val="VerbatimChar"/>
        </w:rPr>
        <w:t>THM{But_1ts_n0t_my_f4ult!}</w:t>
      </w:r>
    </w:p>
    <w:p w14:paraId="155F461D" w14:textId="77777777" w:rsidR="004B412B" w:rsidRDefault="003D679C">
      <w:r>
        <w:pict w14:anchorId="2087DD21">
          <v:rect id="_x0000_i1032" style="width:0;height:1.5pt" o:hralign="center" o:hrstd="t" o:hr="t"/>
        </w:pict>
      </w:r>
    </w:p>
    <w:p w14:paraId="031170F3" w14:textId="77777777" w:rsidR="004B412B" w:rsidRDefault="003D679C">
      <w:pPr>
        <w:pStyle w:val="Heading3"/>
      </w:pPr>
      <w:bookmarkStart w:id="7" w:name="X3a2dd57df3ad8536787c85f384788f0be21156a"/>
      <w:bookmarkEnd w:id="6"/>
      <w:r>
        <w:t xml:space="preserve">7. </w:t>
      </w:r>
      <w:r>
        <w:rPr>
          <w:b/>
          <w:bCs/>
        </w:rPr>
        <w:t>Identification and Authentication Failures</w:t>
      </w:r>
    </w:p>
    <w:p w14:paraId="4F26C669" w14:textId="77777777" w:rsidR="004B412B" w:rsidRDefault="003D679C">
      <w:pPr>
        <w:pStyle w:val="Compact"/>
        <w:numPr>
          <w:ilvl w:val="0"/>
          <w:numId w:val="8"/>
        </w:numPr>
      </w:pPr>
      <w:r>
        <w:rPr>
          <w:b/>
          <w:bCs/>
        </w:rPr>
        <w:t>Re-registration Flaw:</w:t>
      </w:r>
      <w:r>
        <w:t xml:space="preserve"> Input sanitization missing</w:t>
      </w:r>
    </w:p>
    <w:p w14:paraId="1D968377" w14:textId="77777777" w:rsidR="004B412B" w:rsidRDefault="003D679C">
      <w:pPr>
        <w:pStyle w:val="Compact"/>
        <w:numPr>
          <w:ilvl w:val="0"/>
          <w:numId w:val="8"/>
        </w:numPr>
      </w:pPr>
      <w:r>
        <w:rPr>
          <w:b/>
          <w:bCs/>
        </w:rPr>
        <w:t>Logged in as:</w:t>
      </w:r>
      <w:r>
        <w:t xml:space="preserve"> </w:t>
      </w:r>
      <w:r>
        <w:rPr>
          <w:rStyle w:val="VerbatimChar"/>
        </w:rPr>
        <w:t>darren</w:t>
      </w:r>
      <w:r>
        <w:t xml:space="preserve"> and </w:t>
      </w:r>
      <w:r>
        <w:rPr>
          <w:rStyle w:val="VerbatimChar"/>
        </w:rPr>
        <w:t>arthur</w:t>
      </w:r>
    </w:p>
    <w:p w14:paraId="323E2421" w14:textId="77777777" w:rsidR="004B412B" w:rsidRDefault="003D679C">
      <w:pPr>
        <w:pStyle w:val="Compact"/>
        <w:numPr>
          <w:ilvl w:val="0"/>
          <w:numId w:val="8"/>
        </w:numPr>
      </w:pPr>
      <w:r>
        <w:rPr>
          <w:b/>
          <w:bCs/>
        </w:rPr>
        <w:t>Accessed Flags:</w:t>
      </w:r>
      <w:r>
        <w:t xml:space="preserve"> From both user dashboards</w:t>
      </w:r>
    </w:p>
    <w:p w14:paraId="14FCCCCC" w14:textId="77777777" w:rsidR="004B412B" w:rsidRDefault="003D679C">
      <w:r>
        <w:pict w14:anchorId="173AFCC7">
          <v:rect id="_x0000_i1033" style="width:0;height:1.5pt" o:hralign="center" o:hrstd="t" o:hr="t"/>
        </w:pict>
      </w:r>
    </w:p>
    <w:p w14:paraId="41497A89" w14:textId="77777777" w:rsidR="004B412B" w:rsidRDefault="003D679C">
      <w:pPr>
        <w:pStyle w:val="Heading3"/>
      </w:pPr>
      <w:bookmarkStart w:id="8" w:name="software-integrity-failures"/>
      <w:bookmarkEnd w:id="7"/>
      <w:r>
        <w:t xml:space="preserve">8. </w:t>
      </w:r>
      <w:r>
        <w:rPr>
          <w:b/>
          <w:bCs/>
        </w:rPr>
        <w:t>Software Integrity Failures</w:t>
      </w:r>
    </w:p>
    <w:p w14:paraId="3AEEBE19" w14:textId="77777777" w:rsidR="004B412B" w:rsidRDefault="003D679C">
      <w:pPr>
        <w:pStyle w:val="Compact"/>
        <w:numPr>
          <w:ilvl w:val="0"/>
          <w:numId w:val="9"/>
        </w:numPr>
      </w:pPr>
      <w:r>
        <w:rPr>
          <w:b/>
          <w:bCs/>
        </w:rPr>
        <w:t>Concept:</w:t>
      </w:r>
      <w:r>
        <w:t xml:space="preserve"> Using external JS libraries (e.g. jQuery) without SRI hash</w:t>
      </w:r>
    </w:p>
    <w:p w14:paraId="73FFA73C" w14:textId="77777777" w:rsidR="004B412B" w:rsidRDefault="003D679C">
      <w:pPr>
        <w:pStyle w:val="Compact"/>
        <w:numPr>
          <w:ilvl w:val="0"/>
          <w:numId w:val="9"/>
        </w:numPr>
      </w:pPr>
      <w:r>
        <w:rPr>
          <w:b/>
          <w:bCs/>
        </w:rPr>
        <w:t>Correct HTML Format:</w:t>
      </w:r>
    </w:p>
    <w:p w14:paraId="31BFA70D" w14:textId="77777777" w:rsidR="004B412B" w:rsidRDefault="003D679C">
      <w:pPr>
        <w:pStyle w:val="SourceCode"/>
      </w:pPr>
      <w:r>
        <w:rPr>
          <w:rStyle w:val="DataTypeTok"/>
        </w:rPr>
        <w:t>&lt;</w:t>
      </w:r>
      <w:r>
        <w:rPr>
          <w:rStyle w:val="KeywordTok"/>
        </w:rPr>
        <w:t>script</w:t>
      </w:r>
      <w:r>
        <w:rPr>
          <w:rStyle w:val="OtherTok"/>
        </w:rPr>
        <w:t xml:space="preserve"> src</w:t>
      </w:r>
      <w:r>
        <w:rPr>
          <w:rStyle w:val="OperatorTok"/>
        </w:rPr>
        <w:t>=</w:t>
      </w:r>
      <w:r>
        <w:rPr>
          <w:rStyle w:val="StringTok"/>
        </w:rPr>
        <w:t>"https://code.jquery.com/jquery-3.6.1.min.js"</w:t>
      </w:r>
      <w:r>
        <w:br/>
      </w:r>
      <w:r>
        <w:rPr>
          <w:rStyle w:val="OtherTok"/>
        </w:rPr>
        <w:t xml:space="preserve">        integrity</w:t>
      </w:r>
      <w:r>
        <w:rPr>
          <w:rStyle w:val="OperatorTok"/>
        </w:rPr>
        <w:t>=</w:t>
      </w:r>
      <w:r>
        <w:rPr>
          <w:rStyle w:val="StringTok"/>
        </w:rPr>
        <w:t>"sha256-o88AwQnZB+VDvE9tvIXrMQaPlFFSUTR+nldQm1LuPXQ="</w:t>
      </w:r>
      <w:r>
        <w:br/>
      </w:r>
      <w:r>
        <w:rPr>
          <w:rStyle w:val="OtherTok"/>
        </w:rPr>
        <w:t xml:space="preserve">        crossorigin</w:t>
      </w:r>
      <w:r>
        <w:rPr>
          <w:rStyle w:val="OperatorTok"/>
        </w:rPr>
        <w:t>=</w:t>
      </w:r>
      <w:r>
        <w:rPr>
          <w:rStyle w:val="StringTok"/>
        </w:rPr>
        <w:t>"anonymous"</w:t>
      </w:r>
      <w:r>
        <w:rPr>
          <w:rStyle w:val="DataTypeTok"/>
        </w:rPr>
        <w:t>&gt;&lt;/</w:t>
      </w:r>
      <w:r>
        <w:rPr>
          <w:rStyle w:val="KeywordTok"/>
        </w:rPr>
        <w:t>script</w:t>
      </w:r>
      <w:r>
        <w:rPr>
          <w:rStyle w:val="DataTypeTok"/>
        </w:rPr>
        <w:t>&gt;</w:t>
      </w:r>
    </w:p>
    <w:p w14:paraId="20787A1D" w14:textId="77777777" w:rsidR="004B412B" w:rsidRDefault="003D679C">
      <w:r>
        <w:pict w14:anchorId="4D002433">
          <v:rect id="_x0000_i1034" style="width:0;height:1.5pt" o:hralign="center" o:hrstd="t" o:hr="t"/>
        </w:pict>
      </w:r>
    </w:p>
    <w:p w14:paraId="48F15C96" w14:textId="77777777" w:rsidR="004B412B" w:rsidRDefault="003D679C">
      <w:pPr>
        <w:pStyle w:val="Heading3"/>
      </w:pPr>
      <w:bookmarkStart w:id="9" w:name="security-logging-and-monitoring-failures"/>
      <w:bookmarkEnd w:id="8"/>
      <w:r>
        <w:t xml:space="preserve">9. </w:t>
      </w:r>
      <w:r>
        <w:rPr>
          <w:b/>
          <w:bCs/>
        </w:rPr>
        <w:t>Security Logging and Monitoring Failures</w:t>
      </w:r>
    </w:p>
    <w:p w14:paraId="6E79CD37" w14:textId="77777777" w:rsidR="004B412B" w:rsidRDefault="003D679C">
      <w:pPr>
        <w:pStyle w:val="Compact"/>
        <w:numPr>
          <w:ilvl w:val="0"/>
          <w:numId w:val="10"/>
        </w:numPr>
      </w:pPr>
      <w:r>
        <w:rPr>
          <w:b/>
          <w:bCs/>
        </w:rPr>
        <w:t>Log Review:</w:t>
      </w:r>
      <w:r>
        <w:t xml:space="preserve"> Detected brute-force from IP </w:t>
      </w:r>
      <w:r>
        <w:rPr>
          <w:rStyle w:val="VerbatimChar"/>
        </w:rPr>
        <w:t>49.99.13.16</w:t>
      </w:r>
    </w:p>
    <w:p w14:paraId="51C2B84E" w14:textId="77777777" w:rsidR="004B412B" w:rsidRDefault="003D679C">
      <w:pPr>
        <w:pStyle w:val="Compact"/>
        <w:numPr>
          <w:ilvl w:val="0"/>
          <w:numId w:val="10"/>
        </w:numPr>
      </w:pPr>
      <w:r>
        <w:rPr>
          <w:b/>
          <w:bCs/>
        </w:rPr>
        <w:t>Username Attempts:</w:t>
      </w:r>
      <w:r>
        <w:t xml:space="preserve"> </w:t>
      </w:r>
      <w:r>
        <w:rPr>
          <w:rStyle w:val="VerbatimChar"/>
        </w:rPr>
        <w:t>admin</w:t>
      </w:r>
      <w:r>
        <w:t xml:space="preserve">, </w:t>
      </w:r>
      <w:r>
        <w:rPr>
          <w:rStyle w:val="VerbatimChar"/>
        </w:rPr>
        <w:t>administrator</w:t>
      </w:r>
      <w:r>
        <w:t xml:space="preserve">, </w:t>
      </w:r>
      <w:r>
        <w:rPr>
          <w:rStyle w:val="VerbatimChar"/>
        </w:rPr>
        <w:t>root</w:t>
      </w:r>
    </w:p>
    <w:p w14:paraId="362575F5" w14:textId="77777777" w:rsidR="004B412B" w:rsidRDefault="003D679C">
      <w:pPr>
        <w:pStyle w:val="Compact"/>
        <w:numPr>
          <w:ilvl w:val="0"/>
          <w:numId w:val="10"/>
        </w:numPr>
      </w:pPr>
      <w:r>
        <w:rPr>
          <w:b/>
          <w:bCs/>
        </w:rPr>
        <w:lastRenderedPageBreak/>
        <w:t>Impact:</w:t>
      </w:r>
      <w:r>
        <w:t xml:space="preserve"> Showcased lack of IP rate-limiting</w:t>
      </w:r>
    </w:p>
    <w:p w14:paraId="562B07E0" w14:textId="77777777" w:rsidR="004B412B" w:rsidRDefault="003D679C">
      <w:r>
        <w:pict w14:anchorId="1979A46D">
          <v:rect id="_x0000_i1035" style="width:0;height:1.5pt" o:hralign="center" o:hrstd="t" o:hr="t"/>
        </w:pict>
      </w:r>
    </w:p>
    <w:p w14:paraId="4BDA0E57" w14:textId="77777777" w:rsidR="004B412B" w:rsidRDefault="003D679C">
      <w:pPr>
        <w:pStyle w:val="Heading3"/>
      </w:pPr>
      <w:bookmarkStart w:id="10" w:name="tools-used"/>
      <w:bookmarkEnd w:id="9"/>
      <w:r>
        <w:t>🔗</w:t>
      </w:r>
      <w:r>
        <w:t xml:space="preserve"> Tools Used</w:t>
      </w:r>
    </w:p>
    <w:p w14:paraId="07650403" w14:textId="77777777" w:rsidR="004B412B" w:rsidRDefault="003D679C">
      <w:pPr>
        <w:pStyle w:val="Compact"/>
        <w:numPr>
          <w:ilvl w:val="0"/>
          <w:numId w:val="11"/>
        </w:numPr>
      </w:pPr>
      <w:r>
        <w:rPr>
          <w:b/>
          <w:bCs/>
        </w:rPr>
        <w:t>Recon:</w:t>
      </w:r>
      <w:r>
        <w:t xml:space="preserve"> Gobuster, Nmap</w:t>
      </w:r>
    </w:p>
    <w:p w14:paraId="4957A9DA" w14:textId="77777777" w:rsidR="004B412B" w:rsidRDefault="003D679C">
      <w:pPr>
        <w:pStyle w:val="Compact"/>
        <w:numPr>
          <w:ilvl w:val="0"/>
          <w:numId w:val="11"/>
        </w:numPr>
      </w:pPr>
      <w:r>
        <w:rPr>
          <w:b/>
          <w:bCs/>
        </w:rPr>
        <w:t>Exploitation:</w:t>
      </w:r>
      <w:r>
        <w:t xml:space="preserve"> Python, Bash, TryHackMe Attack Boxes</w:t>
      </w:r>
    </w:p>
    <w:p w14:paraId="431BE3F7" w14:textId="77777777" w:rsidR="004B412B" w:rsidRDefault="003D679C">
      <w:pPr>
        <w:pStyle w:val="Compact"/>
        <w:numPr>
          <w:ilvl w:val="0"/>
          <w:numId w:val="11"/>
        </w:numPr>
      </w:pPr>
      <w:r>
        <w:rPr>
          <w:b/>
          <w:bCs/>
        </w:rPr>
        <w:t>Hash Cracking:</w:t>
      </w:r>
      <w:r>
        <w:t xml:space="preserve"> Crackstation.net</w:t>
      </w:r>
    </w:p>
    <w:p w14:paraId="2005576B" w14:textId="77777777" w:rsidR="004B412B" w:rsidRDefault="003D679C">
      <w:pPr>
        <w:pStyle w:val="Compact"/>
        <w:numPr>
          <w:ilvl w:val="0"/>
          <w:numId w:val="11"/>
        </w:numPr>
      </w:pPr>
      <w:r>
        <w:rPr>
          <w:b/>
          <w:bCs/>
        </w:rPr>
        <w:t>Browser Tools:</w:t>
      </w:r>
      <w:r>
        <w:t xml:space="preserve"> DevTools, Source Inspection</w:t>
      </w:r>
    </w:p>
    <w:p w14:paraId="07F771CD" w14:textId="77777777" w:rsidR="004B412B" w:rsidRDefault="003D679C">
      <w:r>
        <w:pict w14:anchorId="6AA5B2A7">
          <v:rect id="_x0000_i1036" style="width:0;height:1.5pt" o:hralign="center" o:hrstd="t" o:hr="t"/>
        </w:pict>
      </w:r>
    </w:p>
    <w:p w14:paraId="3AD5755A" w14:textId="77777777" w:rsidR="004B412B" w:rsidRDefault="003D679C">
      <w:pPr>
        <w:pStyle w:val="Heading3"/>
      </w:pPr>
      <w:bookmarkStart w:id="11" w:name="summary"/>
      <w:bookmarkEnd w:id="10"/>
      <w:r>
        <w:t>📊</w:t>
      </w:r>
      <w:r>
        <w:t xml:space="preserve"> Summary</w:t>
      </w:r>
    </w:p>
    <w:p w14:paraId="2A03DA29" w14:textId="77777777" w:rsidR="004B412B" w:rsidRDefault="003D679C">
      <w:pPr>
        <w:pStyle w:val="FirstParagraph"/>
      </w:pPr>
      <w:r>
        <w:t>This lab helped reinforce both fundamental and advanced offensive techniques related to web vulnerabilities. I strengthened my understanding of real-world attack vectors and how to prevent them in live applications. Each challenge reflected a real-life security risk backed by CVEs and documented exploits.</w:t>
      </w:r>
    </w:p>
    <w:p w14:paraId="70D50FEA" w14:textId="77777777" w:rsidR="004B412B" w:rsidRDefault="003D679C">
      <w:r>
        <w:pict w14:anchorId="71C38E53">
          <v:rect id="_x0000_i1037" style="width:0;height:1.5pt" o:hralign="center" o:hrstd="t" o:hr="t"/>
        </w:pict>
      </w:r>
    </w:p>
    <w:p w14:paraId="38D0669D" w14:textId="77777777" w:rsidR="004B412B" w:rsidRDefault="003D679C">
      <w:pPr>
        <w:pStyle w:val="Heading3"/>
      </w:pPr>
      <w:bookmarkStart w:id="12" w:name="ready-for-more"/>
      <w:bookmarkEnd w:id="11"/>
      <w:r>
        <w:t>🚀</w:t>
      </w:r>
      <w:r>
        <w:t xml:space="preserve"> Ready for More</w:t>
      </w:r>
    </w:p>
    <w:p w14:paraId="2DFD7060" w14:textId="0FA664EC" w:rsidR="004B412B" w:rsidRDefault="003D679C">
      <w:pPr>
        <w:pStyle w:val="FirstParagraph"/>
      </w:pPr>
      <w:r>
        <w:t xml:space="preserve">Feel free to </w:t>
      </w:r>
      <w:proofErr w:type="gramStart"/>
      <w:r>
        <w:t>connect</w:t>
      </w:r>
      <w:proofErr w:type="gramEnd"/>
      <w:r>
        <w:t xml:space="preserve"> if you’re working on real-world cybersecurity problems or building secure applications.</w:t>
      </w:r>
    </w:p>
    <w:p w14:paraId="6ECCD675" w14:textId="77777777" w:rsidR="004B412B" w:rsidRDefault="003D679C">
      <w:pPr>
        <w:pStyle w:val="BodyText"/>
      </w:pPr>
      <w:r>
        <w:rPr>
          <w:b/>
          <w:bCs/>
        </w:rPr>
        <w:t>LinkedIn:</w:t>
      </w:r>
      <w:r>
        <w:t xml:space="preserve"> </w:t>
      </w:r>
      <w:hyperlink r:id="rId11">
        <w:r>
          <w:rPr>
            <w:rStyle w:val="Hyperlink"/>
          </w:rPr>
          <w:t>Rishi Bose</w:t>
        </w:r>
      </w:hyperlink>
      <w:r>
        <w:br/>
      </w:r>
      <w:r>
        <w:rPr>
          <w:b/>
          <w:bCs/>
        </w:rPr>
        <w:t>GitHub:</w:t>
      </w:r>
      <w:r>
        <w:t xml:space="preserve"> </w:t>
      </w:r>
      <w:hyperlink r:id="rId12">
        <w:r>
          <w:rPr>
            <w:rStyle w:val="Hyperlink"/>
          </w:rPr>
          <w:t>github.com/rishi-bose</w:t>
        </w:r>
      </w:hyperlink>
      <w:r>
        <w:br/>
      </w:r>
      <w:r>
        <w:rPr>
          <w:b/>
          <w:bCs/>
        </w:rPr>
        <w:t>TryHackMe Rank:</w:t>
      </w:r>
      <w:r>
        <w:t xml:space="preserve"> ADEPT [0x7]</w:t>
      </w:r>
    </w:p>
    <w:p w14:paraId="434C4090" w14:textId="77777777" w:rsidR="004B412B" w:rsidRDefault="003D679C">
      <w:pPr>
        <w:pStyle w:val="BodyText"/>
      </w:pPr>
      <w:r>
        <w:t>#OWASP #Cybersecurity #TryHackMe #Pentesting #RCE #WebSecurity #Infosec</w:t>
      </w:r>
    </w:p>
    <w:bookmarkEnd w:id="12"/>
    <w:sectPr w:rsidR="004B412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8F6F68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7706EA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32179880">
    <w:abstractNumId w:val="0"/>
  </w:num>
  <w:num w:numId="2" w16cid:durableId="556018540">
    <w:abstractNumId w:val="1"/>
  </w:num>
  <w:num w:numId="3" w16cid:durableId="782572160">
    <w:abstractNumId w:val="1"/>
  </w:num>
  <w:num w:numId="4" w16cid:durableId="1962686507">
    <w:abstractNumId w:val="1"/>
  </w:num>
  <w:num w:numId="5" w16cid:durableId="1377699012">
    <w:abstractNumId w:val="1"/>
  </w:num>
  <w:num w:numId="6" w16cid:durableId="253711172">
    <w:abstractNumId w:val="1"/>
  </w:num>
  <w:num w:numId="7" w16cid:durableId="2013488347">
    <w:abstractNumId w:val="1"/>
  </w:num>
  <w:num w:numId="8" w16cid:durableId="1549561901">
    <w:abstractNumId w:val="1"/>
  </w:num>
  <w:num w:numId="9" w16cid:durableId="990061217">
    <w:abstractNumId w:val="1"/>
  </w:num>
  <w:num w:numId="10" w16cid:durableId="837037143">
    <w:abstractNumId w:val="1"/>
  </w:num>
  <w:num w:numId="11" w16cid:durableId="1929585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412B"/>
    <w:rsid w:val="003D679C"/>
    <w:rsid w:val="004B412B"/>
    <w:rsid w:val="00732CDB"/>
    <w:rsid w:val="00932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2F46E269"/>
  <w15:docId w15:val="{E95319C2-BD76-4034-B1AC-A2916FACD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rackstation.net" TargetMode="External"/><Relationship Id="rId12" Type="http://schemas.openxmlformats.org/officeDocument/2006/relationships/hyperlink" Target="https://github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linkedin.com/in/rishi-bose-738961250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488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shi Bose</dc:creator>
  <cp:keywords/>
  <cp:lastModifiedBy>Rishi Bose</cp:lastModifiedBy>
  <cp:revision>2</cp:revision>
  <dcterms:created xsi:type="dcterms:W3CDTF">2025-06-25T14:09:00Z</dcterms:created>
  <dcterms:modified xsi:type="dcterms:W3CDTF">2025-06-25T14:09:00Z</dcterms:modified>
</cp:coreProperties>
</file>